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w:t>
      </w:r>
      <w:r>
        <w:t xml:space="preserve"> </w:t>
      </w:r>
      <w:r>
        <w:t xml:space="preserve">Seagrasses are also threatened by nutrient enrichment from agricultural and urban runoff, which can lead to eutrophication. This condition promotes the overgrowth of algal blooms that compete with seagrasses for light and nutrients, further stressing these important plants [</w:t>
      </w:r>
      <w:r>
        <w:t xml:space="preserve">Thomsen et al. (2023)</w:t>
      </w:r>
      <w:r>
        <w:t xml:space="preserve"> </w:t>
      </w:r>
      <w:r>
        <w:t xml:space="preserve">; Oiry et al. 2024].</w:t>
      </w:r>
      <w:r>
        <w:t xml:space="preserve"> </w:t>
      </w:r>
      <w:r>
        <w:t xml:space="preserve">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compete native seagrasses for resources, altering community structure and function (Williams, 2007).</w:t>
      </w:r>
    </w:p>
    <w:bookmarkEnd w:id="20"/>
    <w:bookmarkStart w:id="33" w:name="bibliography"/>
    <w:p>
      <w:pPr>
        <w:pStyle w:val="Heading1"/>
      </w:pPr>
      <w:r>
        <w:t xml:space="preserve">2. Bibliography</w:t>
      </w:r>
    </w:p>
    <w:bookmarkStart w:id="32" w:name="refs"/>
    <w:bookmarkStart w:id="21" w:name="ref-gardner2018global"/>
    <w:p>
      <w:pPr>
        <w:pStyle w:val="Bibliography"/>
      </w:pPr>
      <w:r>
        <w:t xml:space="preserve">Gardner, R.C., Finlayson, C., 2018. Global wetland outlook: State of the world’s wetlands and their services to people, in: Ramsar Convention Secretariat. pp. 2020–5.</w:t>
      </w:r>
    </w:p>
    <w:bookmarkEnd w:id="21"/>
    <w:bookmarkStart w:id="22"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2"/>
    <w:bookmarkStart w:id="23" w:name="ref-ramesh2020seagrass"/>
    <w:p>
      <w:pPr>
        <w:pStyle w:val="Bibliography"/>
      </w:pPr>
      <w:r>
        <w:t xml:space="preserve">Ramesh, C., Mohanraju, R., 2020. Seagrass ecosystems of andaman and nicobar islands: Status and future perspective. Environmental &amp; Earth Sciences Research Journal 7.</w:t>
      </w:r>
    </w:p>
    <w:bookmarkEnd w:id="23"/>
    <w:bookmarkStart w:id="24"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4"/>
    <w:bookmarkStart w:id="25"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25"/>
    <w:bookmarkStart w:id="2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6"/>
    <w:bookmarkStart w:id="27"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27"/>
    <w:bookmarkStart w:id="28" w:name="ref-unsworth2022planetary"/>
    <w:p>
      <w:pPr>
        <w:pStyle w:val="Bibliography"/>
      </w:pPr>
      <w:r>
        <w:t xml:space="preserve">Unsworth, R.K., Cullen-Unsworth, L.C., Jones, B.L., Lilley, R.J., 2022. The planetary role of seagrass conservation. Science 377, 609–613.</w:t>
      </w:r>
    </w:p>
    <w:bookmarkEnd w:id="28"/>
    <w:bookmarkStart w:id="29"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29"/>
    <w:bookmarkStart w:id="3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30"/>
    <w:bookmarkStart w:id="31"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Pierre Gernez; Laurent Barillé</dc:creator>
  <cp:keywords>Remote Sensing, Pigment Composition, Seagrass, Coastal Ecosystems, Heatwaves</cp:keywords>
  <dcterms:created xsi:type="dcterms:W3CDTF">2024-07-03T15:56:37Z</dcterms:created>
  <dcterms:modified xsi:type="dcterms:W3CDTF">2024-07-03T15: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